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BFE62" w14:textId="77777777" w:rsidR="00994FB8" w:rsidRDefault="00994FB8" w:rsidP="00302DFC">
      <w:pPr>
        <w:tabs>
          <w:tab w:val="left" w:pos="1515"/>
        </w:tabs>
        <w:spacing w:after="0"/>
        <w:rPr>
          <w:rFonts w:ascii="Cambria" w:hAnsi="Cambria"/>
          <w:b/>
          <w:bCs/>
          <w:color w:val="215868"/>
          <w:sz w:val="28"/>
          <w:szCs w:val="32"/>
        </w:rPr>
      </w:pPr>
    </w:p>
    <w:p w14:paraId="618112E8" w14:textId="7A3D1845" w:rsidR="00B8412F" w:rsidRDefault="00994FB8" w:rsidP="00994FB8">
      <w:pPr>
        <w:tabs>
          <w:tab w:val="left" w:pos="1515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994FB8">
        <w:rPr>
          <w:rFonts w:ascii="Times New Roman" w:hAnsi="Times New Roman" w:cs="Times New Roman"/>
          <w:b/>
          <w:bCs/>
          <w:sz w:val="28"/>
          <w:szCs w:val="32"/>
        </w:rPr>
        <w:t>N-POC 2023</w:t>
      </w:r>
    </w:p>
    <w:p w14:paraId="663DDCB6" w14:textId="65115744" w:rsidR="00994FB8" w:rsidRDefault="00994FB8" w:rsidP="00994FB8">
      <w:pPr>
        <w:tabs>
          <w:tab w:val="left" w:pos="1515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994FB8">
        <w:rPr>
          <w:rFonts w:ascii="Times New Roman" w:hAnsi="Times New Roman" w:cs="Times New Roman"/>
          <w:b/>
          <w:bCs/>
          <w:sz w:val="28"/>
          <w:szCs w:val="32"/>
        </w:rPr>
        <w:t>SCHOLARSHIP APPLICATION FORM</w:t>
      </w:r>
    </w:p>
    <w:p w14:paraId="6EF9F57C" w14:textId="77777777" w:rsidR="00735BDD" w:rsidRPr="00994FB8" w:rsidRDefault="00735BDD" w:rsidP="00735BDD">
      <w:pPr>
        <w:tabs>
          <w:tab w:val="left" w:pos="1515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>2</w:t>
      </w:r>
      <w:r w:rsidRPr="007E0FC1">
        <w:rPr>
          <w:rFonts w:ascii="Times New Roman" w:hAnsi="Times New Roman" w:cs="Times New Roman"/>
          <w:b/>
          <w:bCs/>
          <w:sz w:val="28"/>
          <w:szCs w:val="32"/>
          <w:vertAlign w:val="superscript"/>
        </w:rPr>
        <w:t>nd</w:t>
      </w:r>
      <w:r>
        <w:rPr>
          <w:rFonts w:ascii="Times New Roman" w:hAnsi="Times New Roman" w:cs="Times New Roman"/>
          <w:b/>
          <w:bCs/>
          <w:sz w:val="28"/>
          <w:szCs w:val="32"/>
        </w:rPr>
        <w:t xml:space="preserve"> CALL FOR APPLICATIONS</w:t>
      </w:r>
    </w:p>
    <w:p w14:paraId="654DA684" w14:textId="0A0C317B" w:rsidR="00735BDD" w:rsidRPr="00994FB8" w:rsidRDefault="00735BDD" w:rsidP="00994FB8">
      <w:pPr>
        <w:tabs>
          <w:tab w:val="left" w:pos="1515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>Due date: 12 March 2023</w:t>
      </w:r>
      <w:bookmarkStart w:id="0" w:name="_GoBack"/>
      <w:bookmarkEnd w:id="0"/>
    </w:p>
    <w:p w14:paraId="11645C5E" w14:textId="77777777" w:rsidR="00994FB8" w:rsidRDefault="00994FB8" w:rsidP="00302DFC">
      <w:pPr>
        <w:tabs>
          <w:tab w:val="left" w:pos="1515"/>
        </w:tabs>
        <w:spacing w:after="0"/>
        <w:rPr>
          <w:rFonts w:ascii="Cambria" w:hAnsi="Cambria"/>
          <w:b/>
          <w:bCs/>
          <w:color w:val="215868"/>
          <w:sz w:val="28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510"/>
        <w:gridCol w:w="5559"/>
      </w:tblGrid>
      <w:tr w:rsidR="007270A4" w14:paraId="04D6FC2A" w14:textId="77777777" w:rsidTr="007270A4">
        <w:tc>
          <w:tcPr>
            <w:tcW w:w="9514" w:type="dxa"/>
            <w:gridSpan w:val="3"/>
          </w:tcPr>
          <w:p w14:paraId="22AA9305" w14:textId="5482A97B" w:rsidR="007270A4" w:rsidRDefault="007270A4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SONAL DETAILS</w:t>
            </w:r>
          </w:p>
        </w:tc>
      </w:tr>
      <w:tr w:rsidR="00EE19AB" w:rsidRPr="00EE19AB" w14:paraId="48A6ED65" w14:textId="77777777" w:rsidTr="00994FB8">
        <w:tc>
          <w:tcPr>
            <w:tcW w:w="445" w:type="dxa"/>
          </w:tcPr>
          <w:p w14:paraId="02DDF10F" w14:textId="66747B94" w:rsidR="00EE19AB" w:rsidRPr="00EE19AB" w:rsidRDefault="00EE19AB" w:rsidP="00EE19AB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510" w:type="dxa"/>
          </w:tcPr>
          <w:p w14:paraId="664EA06E" w14:textId="21FF0D2A" w:rsid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Last name</w:t>
            </w:r>
            <w:r w:rsidR="001518A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243E901" w14:textId="77777777" w:rsid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7757AD5" w14:textId="716D8994" w:rsidR="00EE19AB" w:rsidRP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59" w:type="dxa"/>
          </w:tcPr>
          <w:p w14:paraId="56D0CFE8" w14:textId="50A8BFD3" w:rsidR="00EE19AB" w:rsidRP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First and middle names</w:t>
            </w:r>
            <w:r w:rsidR="001518A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D16AEA3" w14:textId="77777777" w:rsid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F60192" w14:textId="1E361D81" w:rsidR="00EE19AB" w:rsidRPr="00EE19AB" w:rsidRDefault="00EE19A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18AC" w:rsidRPr="00EE19AB" w14:paraId="6737A7B5" w14:textId="77777777" w:rsidTr="00994FB8">
        <w:tc>
          <w:tcPr>
            <w:tcW w:w="445" w:type="dxa"/>
          </w:tcPr>
          <w:p w14:paraId="607B245A" w14:textId="420C794E" w:rsidR="001518AC" w:rsidRPr="00EE19AB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95302295"/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510" w:type="dxa"/>
          </w:tcPr>
          <w:p w14:paraId="6E1090E7" w14:textId="74D3EB00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idential Address: </w:t>
            </w:r>
          </w:p>
          <w:p w14:paraId="0E633F62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D3C290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A07451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C33424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7F9115" w14:textId="53B41BDF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59" w:type="dxa"/>
          </w:tcPr>
          <w:p w14:paraId="360BA211" w14:textId="69F7AB63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bile</w:t>
            </w:r>
            <w:r w:rsidR="001F690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963AF36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53483C" w14:textId="5D76F3E4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time telephone line</w:t>
            </w:r>
            <w:r w:rsidR="001F690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311AEB2B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82C409" w14:textId="3777667E" w:rsidR="00FB15E3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 Address</w:t>
            </w:r>
            <w:r w:rsidR="001F690E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4607DD3C" w14:textId="77777777" w:rsidR="001518AC" w:rsidRDefault="001518AC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2E8881" w14:textId="7442E995" w:rsidR="00356CFD" w:rsidRPr="00EE19AB" w:rsidRDefault="00356CFD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  <w:tr w:rsidR="001518AC" w:rsidRPr="00EE19AB" w14:paraId="0A476B6A" w14:textId="77777777" w:rsidTr="00994FB8">
        <w:tc>
          <w:tcPr>
            <w:tcW w:w="445" w:type="dxa"/>
          </w:tcPr>
          <w:p w14:paraId="7CE23896" w14:textId="552EE8EC" w:rsidR="001518AC" w:rsidRPr="00EE19AB" w:rsidRDefault="001518AC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510" w:type="dxa"/>
          </w:tcPr>
          <w:p w14:paraId="226B7DB2" w14:textId="77777777" w:rsidR="001518AC" w:rsidRDefault="001518AC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Date of Bir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</w:tc>
        <w:tc>
          <w:tcPr>
            <w:tcW w:w="5559" w:type="dxa"/>
          </w:tcPr>
          <w:p w14:paraId="63C864CE" w14:textId="00EB47AE" w:rsidR="001518AC" w:rsidRDefault="001518AC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nder:</w:t>
            </w:r>
          </w:p>
          <w:p w14:paraId="1D5CAEE8" w14:textId="77777777" w:rsidR="001518AC" w:rsidRDefault="001518AC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D5C0B3" w14:textId="77777777" w:rsidR="001518AC" w:rsidRDefault="001518AC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rital Status: </w:t>
            </w:r>
          </w:p>
          <w:p w14:paraId="469F9C7B" w14:textId="77777777" w:rsidR="00904C0E" w:rsidRDefault="00904C0E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8A861B" w14:textId="6B66177A" w:rsidR="00356CFD" w:rsidRPr="00EE19AB" w:rsidRDefault="00356CFD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E19AB" w:rsidRPr="00EE19AB" w14:paraId="76866CCA" w14:textId="77777777" w:rsidTr="001518AC">
        <w:tc>
          <w:tcPr>
            <w:tcW w:w="445" w:type="dxa"/>
          </w:tcPr>
          <w:p w14:paraId="50687C6A" w14:textId="7488187D" w:rsidR="00EE19AB" w:rsidRPr="00EE19AB" w:rsidRDefault="00EE19AB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EE19A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9069" w:type="dxa"/>
            <w:gridSpan w:val="2"/>
          </w:tcPr>
          <w:p w14:paraId="090DA820" w14:textId="2AB02A5E" w:rsidR="00EE19AB" w:rsidRDefault="00EE19AB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untry of Citizenship</w:t>
            </w:r>
            <w:r w:rsidR="004F1CDE">
              <w:rPr>
                <w:rFonts w:ascii="Times New Roman" w:hAnsi="Times New Roman" w:cs="Times New Roman"/>
                <w:sz w:val="20"/>
                <w:szCs w:val="20"/>
              </w:rPr>
              <w:t xml:space="preserve"> (attach passport bio</w:t>
            </w:r>
            <w:r w:rsidR="002C6176">
              <w:rPr>
                <w:rFonts w:ascii="Times New Roman" w:hAnsi="Times New Roman" w:cs="Times New Roman"/>
                <w:sz w:val="20"/>
                <w:szCs w:val="20"/>
              </w:rPr>
              <w:t xml:space="preserve"> data </w:t>
            </w:r>
            <w:r w:rsidR="004F1CDE">
              <w:rPr>
                <w:rFonts w:ascii="Times New Roman" w:hAnsi="Times New Roman" w:cs="Times New Roman"/>
                <w:sz w:val="20"/>
                <w:szCs w:val="20"/>
              </w:rPr>
              <w:t>page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5837AFF4" w14:textId="77777777" w:rsidR="00EE19AB" w:rsidRDefault="00EE19AB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6374D9" w14:textId="3E081C6F" w:rsidR="00356CFD" w:rsidRPr="00EE19AB" w:rsidRDefault="00356CFD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94FB8" w14:paraId="0521ED44" w14:textId="77777777" w:rsidTr="00994FB8">
        <w:tc>
          <w:tcPr>
            <w:tcW w:w="445" w:type="dxa"/>
          </w:tcPr>
          <w:p w14:paraId="5EFB27B6" w14:textId="32967CE1" w:rsidR="00994FB8" w:rsidRDefault="00994FB8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5.</w:t>
            </w:r>
          </w:p>
        </w:tc>
        <w:tc>
          <w:tcPr>
            <w:tcW w:w="9069" w:type="dxa"/>
            <w:gridSpan w:val="2"/>
          </w:tcPr>
          <w:p w14:paraId="22CE9C35" w14:textId="5AE412BD" w:rsidR="00994FB8" w:rsidRDefault="00356CFD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Title</w:t>
            </w:r>
            <w:r w:rsidR="00994FB8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of Master’s degree by research </w:t>
            </w:r>
            <w:r w:rsidR="007C475E">
              <w:rPr>
                <w:rFonts w:ascii="Times New Roman" w:hAnsi="Times New Roman" w:cs="Times New Roman"/>
                <w:iCs/>
                <w:sz w:val="20"/>
                <w:szCs w:val="20"/>
              </w:rPr>
              <w:t>and the institution in which the degree has been conferred.</w:t>
            </w:r>
          </w:p>
          <w:p w14:paraId="04B7D447" w14:textId="32F4CD36" w:rsidR="00356CFD" w:rsidRDefault="00356CFD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74716A4E" w14:textId="77777777" w:rsidR="00356CFD" w:rsidRDefault="00356CFD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  <w:p w14:paraId="00B43EFC" w14:textId="2E2CC368" w:rsidR="00356CFD" w:rsidRDefault="00356CFD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Title of First </w:t>
            </w:r>
            <w:proofErr w:type="spellStart"/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Honours</w:t>
            </w:r>
            <w:proofErr w:type="spellEnd"/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Degree and the institution in which the degree has been conferred </w:t>
            </w:r>
          </w:p>
          <w:p w14:paraId="642F4975" w14:textId="760F3083" w:rsidR="007C475E" w:rsidRDefault="007C475E" w:rsidP="00994FB8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</w:tbl>
    <w:p w14:paraId="0DF95DB9" w14:textId="78109EFF" w:rsidR="00343F6E" w:rsidRDefault="004F1CDE" w:rsidP="00FE51EF">
      <w:pPr>
        <w:tabs>
          <w:tab w:val="left" w:pos="8490"/>
        </w:tabs>
        <w:ind w:left="45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904C0E">
        <w:rPr>
          <w:rFonts w:ascii="Times New Roman" w:hAnsi="Times New Roman" w:cs="Times New Roman"/>
          <w:i/>
          <w:iCs/>
          <w:sz w:val="20"/>
          <w:szCs w:val="20"/>
        </w:rPr>
        <w:t xml:space="preserve">Attach proof of </w:t>
      </w:r>
      <w:r w:rsidR="00994FB8">
        <w:rPr>
          <w:rFonts w:ascii="Times New Roman" w:hAnsi="Times New Roman" w:cs="Times New Roman"/>
          <w:i/>
          <w:iCs/>
          <w:sz w:val="20"/>
          <w:szCs w:val="20"/>
        </w:rPr>
        <w:t xml:space="preserve">Research </w:t>
      </w:r>
      <w:r w:rsidRPr="00904C0E">
        <w:rPr>
          <w:rFonts w:ascii="Times New Roman" w:hAnsi="Times New Roman" w:cs="Times New Roman"/>
          <w:i/>
          <w:iCs/>
          <w:sz w:val="20"/>
          <w:szCs w:val="20"/>
        </w:rPr>
        <w:t xml:space="preserve">and First Class </w:t>
      </w:r>
      <w:proofErr w:type="spellStart"/>
      <w:r w:rsidRPr="00904C0E">
        <w:rPr>
          <w:rFonts w:ascii="Times New Roman" w:hAnsi="Times New Roman" w:cs="Times New Roman"/>
          <w:i/>
          <w:iCs/>
          <w:sz w:val="20"/>
          <w:szCs w:val="20"/>
        </w:rPr>
        <w:t>Honours</w:t>
      </w:r>
      <w:proofErr w:type="spellEnd"/>
      <w:r w:rsidRPr="00904C0E">
        <w:rPr>
          <w:rFonts w:ascii="Times New Roman" w:hAnsi="Times New Roman" w:cs="Times New Roman"/>
          <w:i/>
          <w:iCs/>
          <w:sz w:val="20"/>
          <w:szCs w:val="20"/>
        </w:rPr>
        <w:t xml:space="preserve"> Degree from your most recent university transcri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510"/>
        <w:gridCol w:w="1935"/>
        <w:gridCol w:w="45"/>
        <w:gridCol w:w="1530"/>
        <w:gridCol w:w="2049"/>
      </w:tblGrid>
      <w:tr w:rsidR="000F6F1C" w:rsidRPr="000F6F1C" w14:paraId="5C8DC954" w14:textId="77777777" w:rsidTr="00343F6E">
        <w:trPr>
          <w:trHeight w:val="70"/>
        </w:trPr>
        <w:tc>
          <w:tcPr>
            <w:tcW w:w="9514" w:type="dxa"/>
            <w:gridSpan w:val="6"/>
          </w:tcPr>
          <w:p w14:paraId="0119F9B8" w14:textId="6B4B5719" w:rsidR="00343F6E" w:rsidRPr="000F6F1C" w:rsidRDefault="003E2EA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QUALIFICATIONS AND ACADEMIC INFORMATION </w:t>
            </w:r>
          </w:p>
        </w:tc>
      </w:tr>
      <w:tr w:rsidR="00777C53" w:rsidRPr="00777C53" w14:paraId="22AF45F9" w14:textId="77777777" w:rsidTr="00900CAD">
        <w:tc>
          <w:tcPr>
            <w:tcW w:w="445" w:type="dxa"/>
          </w:tcPr>
          <w:p w14:paraId="7FF3A8B6" w14:textId="77777777" w:rsidR="00777C53" w:rsidRPr="00777C53" w:rsidRDefault="00777C53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77C53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9069" w:type="dxa"/>
            <w:gridSpan w:val="5"/>
          </w:tcPr>
          <w:p w14:paraId="7CE6ACC4" w14:textId="77777777" w:rsidR="0085117B" w:rsidRDefault="00777C53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lease list your </w:t>
            </w:r>
            <w:r w:rsidR="00941F2A">
              <w:rPr>
                <w:rFonts w:ascii="Times New Roman" w:hAnsi="Times New Roman" w:cs="Times New Roman"/>
                <w:sz w:val="20"/>
                <w:szCs w:val="20"/>
              </w:rPr>
              <w:t xml:space="preserve">postgraduat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qualifications (</w:t>
            </w:r>
            <w:r w:rsidR="0085117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tach cop</w:t>
            </w:r>
            <w:r w:rsidR="0085117B">
              <w:rPr>
                <w:rFonts w:ascii="Times New Roman" w:hAnsi="Times New Roman" w:cs="Times New Roman"/>
                <w:sz w:val="20"/>
                <w:szCs w:val="20"/>
              </w:rPr>
              <w:t>i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your academic transcript</w:t>
            </w:r>
            <w:r w:rsidR="0085117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19C427B" w14:textId="62128E37" w:rsidR="00356CFD" w:rsidRPr="00777C53" w:rsidRDefault="00356CFD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117B" w:rsidRPr="0085117B" w14:paraId="06BC8AF9" w14:textId="77777777" w:rsidTr="006C58A6">
        <w:tc>
          <w:tcPr>
            <w:tcW w:w="445" w:type="dxa"/>
          </w:tcPr>
          <w:p w14:paraId="06D46535" w14:textId="7777777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6D0395C2" w14:textId="77777777" w:rsid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 xml:space="preserve">Degree </w:t>
            </w:r>
          </w:p>
          <w:p w14:paraId="1ADEE628" w14:textId="77777777" w:rsid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4F05B3" w14:textId="3D9511F6" w:rsidR="006C58A6" w:rsidRPr="0085117B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gridSpan w:val="3"/>
          </w:tcPr>
          <w:p w14:paraId="639A5AA6" w14:textId="180EF7F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 xml:space="preserve">Institution </w:t>
            </w:r>
          </w:p>
        </w:tc>
        <w:tc>
          <w:tcPr>
            <w:tcW w:w="2049" w:type="dxa"/>
          </w:tcPr>
          <w:p w14:paraId="0B685B7B" w14:textId="7777777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 xml:space="preserve">Date awarded </w:t>
            </w:r>
          </w:p>
          <w:p w14:paraId="1D3B4B18" w14:textId="0C39406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C475E" w:rsidRPr="0085117B" w14:paraId="40CEDED8" w14:textId="77777777" w:rsidTr="007C475E">
        <w:tc>
          <w:tcPr>
            <w:tcW w:w="445" w:type="dxa"/>
          </w:tcPr>
          <w:p w14:paraId="76F5D45E" w14:textId="77777777" w:rsidR="007C475E" w:rsidRPr="0085117B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4FE11495" w14:textId="77777777" w:rsidR="007C475E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 xml:space="preserve">Degree </w:t>
            </w:r>
          </w:p>
          <w:p w14:paraId="08DF6A7B" w14:textId="77777777" w:rsidR="007C475E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0495B2" w14:textId="77777777" w:rsidR="007C475E" w:rsidRPr="0085117B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gridSpan w:val="3"/>
          </w:tcPr>
          <w:p w14:paraId="10EFC388" w14:textId="77777777" w:rsidR="007C475E" w:rsidRPr="0085117B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>Institution</w:t>
            </w:r>
          </w:p>
        </w:tc>
        <w:tc>
          <w:tcPr>
            <w:tcW w:w="2049" w:type="dxa"/>
          </w:tcPr>
          <w:p w14:paraId="592CE13E" w14:textId="77777777" w:rsidR="007C475E" w:rsidRPr="0085117B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>Date awarded</w:t>
            </w:r>
          </w:p>
          <w:p w14:paraId="29C9E124" w14:textId="77777777" w:rsidR="007C475E" w:rsidRPr="0085117B" w:rsidRDefault="007C475E" w:rsidP="00D839CA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117B" w:rsidRPr="0085117B" w14:paraId="49E58D7B" w14:textId="77777777" w:rsidTr="006C58A6">
        <w:tc>
          <w:tcPr>
            <w:tcW w:w="445" w:type="dxa"/>
          </w:tcPr>
          <w:p w14:paraId="45E71656" w14:textId="7777777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7D029CA4" w14:textId="77777777" w:rsid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 xml:space="preserve">Degree </w:t>
            </w:r>
          </w:p>
          <w:p w14:paraId="0396B083" w14:textId="77777777" w:rsid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50C7D2" w14:textId="68403DFB" w:rsidR="006C58A6" w:rsidRPr="0085117B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  <w:gridSpan w:val="3"/>
          </w:tcPr>
          <w:p w14:paraId="2F0E9051" w14:textId="14638593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>Institution</w:t>
            </w:r>
          </w:p>
        </w:tc>
        <w:tc>
          <w:tcPr>
            <w:tcW w:w="2049" w:type="dxa"/>
          </w:tcPr>
          <w:p w14:paraId="786D507F" w14:textId="77777777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5117B">
              <w:rPr>
                <w:rFonts w:ascii="Times New Roman" w:hAnsi="Times New Roman" w:cs="Times New Roman"/>
                <w:sz w:val="20"/>
                <w:szCs w:val="20"/>
              </w:rPr>
              <w:t>Date awarded</w:t>
            </w:r>
          </w:p>
          <w:p w14:paraId="5CC342C6" w14:textId="3D8A29AB" w:rsidR="0085117B" w:rsidRPr="0085117B" w:rsidRDefault="0085117B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8A6" w:rsidRPr="006C58A6" w14:paraId="7A504693" w14:textId="77777777" w:rsidTr="004F1CDE">
        <w:tc>
          <w:tcPr>
            <w:tcW w:w="445" w:type="dxa"/>
          </w:tcPr>
          <w:p w14:paraId="589151AC" w14:textId="07E870DB" w:rsidR="004F1CDE" w:rsidRPr="006C58A6" w:rsidRDefault="004F1CDE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9069" w:type="dxa"/>
            <w:gridSpan w:val="5"/>
          </w:tcPr>
          <w:p w14:paraId="7FCCF8DB" w14:textId="77777777" w:rsidR="004F1CDE" w:rsidRDefault="004F1CDE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Please attach relevant research experience and/or publications </w:t>
            </w:r>
          </w:p>
          <w:p w14:paraId="5B70F49D" w14:textId="77777777" w:rsidR="007C475E" w:rsidRDefault="007C475E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F72B98" w14:textId="36BF140D" w:rsidR="00356CFD" w:rsidRPr="006C58A6" w:rsidRDefault="00356CFD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8A6" w:rsidRPr="006C58A6" w14:paraId="26EF2B1F" w14:textId="77777777" w:rsidTr="004F1CDE">
        <w:tc>
          <w:tcPr>
            <w:tcW w:w="445" w:type="dxa"/>
          </w:tcPr>
          <w:p w14:paraId="729667C6" w14:textId="1D776812" w:rsidR="004F1CDE" w:rsidRPr="006C58A6" w:rsidRDefault="004F1CDE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.</w:t>
            </w:r>
          </w:p>
        </w:tc>
        <w:tc>
          <w:tcPr>
            <w:tcW w:w="9069" w:type="dxa"/>
            <w:gridSpan w:val="5"/>
          </w:tcPr>
          <w:p w14:paraId="7BEFA32B" w14:textId="671AF8DF" w:rsidR="004F1CDE" w:rsidRDefault="004F1CDE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>Please provide two academic referees (</w:t>
            </w:r>
            <w:r w:rsidR="006C58A6"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one </w:t>
            </w:r>
            <w:r w:rsidR="00941F2A">
              <w:rPr>
                <w:rFonts w:ascii="Times New Roman" w:hAnsi="Times New Roman" w:cs="Times New Roman"/>
                <w:sz w:val="20"/>
                <w:szCs w:val="20"/>
              </w:rPr>
              <w:t xml:space="preserve">should be </w:t>
            </w:r>
            <w:r w:rsidR="006C58A6" w:rsidRPr="006C58A6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  <w:r w:rsidR="00941F2A">
              <w:rPr>
                <w:rFonts w:ascii="Times New Roman" w:hAnsi="Times New Roman" w:cs="Times New Roman"/>
                <w:sz w:val="20"/>
                <w:szCs w:val="20"/>
              </w:rPr>
              <w:t xml:space="preserve"> the University of the South Pacific</w:t>
            </w:r>
            <w:r w:rsidR="006C58A6" w:rsidRPr="006C58A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F18011B" w14:textId="7573F0F3" w:rsidR="00941F2A" w:rsidRPr="006C58A6" w:rsidRDefault="00941F2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8A6" w:rsidRPr="006C58A6" w14:paraId="66B4EEF2" w14:textId="77777777" w:rsidTr="006C58A6">
        <w:tc>
          <w:tcPr>
            <w:tcW w:w="445" w:type="dxa"/>
          </w:tcPr>
          <w:p w14:paraId="5FC65A4B" w14:textId="77777777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5782D718" w14:textId="2DCF9B1C" w:rsidR="006C58A6" w:rsidRPr="006C58A6" w:rsidRDefault="006C58A6" w:rsidP="006C58A6">
            <w:pPr>
              <w:pStyle w:val="ListParagraph"/>
              <w:numPr>
                <w:ilvl w:val="0"/>
                <w:numId w:val="7"/>
              </w:num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Name </w:t>
            </w:r>
          </w:p>
        </w:tc>
        <w:tc>
          <w:tcPr>
            <w:tcW w:w="1935" w:type="dxa"/>
          </w:tcPr>
          <w:p w14:paraId="27757A21" w14:textId="77777777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Address </w:t>
            </w:r>
          </w:p>
        </w:tc>
        <w:tc>
          <w:tcPr>
            <w:tcW w:w="1575" w:type="dxa"/>
            <w:gridSpan w:val="2"/>
          </w:tcPr>
          <w:p w14:paraId="5182AA7B" w14:textId="626B800E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Telephone </w:t>
            </w:r>
          </w:p>
        </w:tc>
        <w:tc>
          <w:tcPr>
            <w:tcW w:w="2049" w:type="dxa"/>
          </w:tcPr>
          <w:p w14:paraId="2EA8596A" w14:textId="77777777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Email </w:t>
            </w:r>
          </w:p>
          <w:p w14:paraId="0A63DFDF" w14:textId="77777777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D306B4" w14:textId="0B7B0B0E" w:rsidR="006C58A6" w:rsidRPr="006C58A6" w:rsidRDefault="006C58A6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58A6" w:rsidRPr="006C58A6" w14:paraId="5E26EFD7" w14:textId="77777777" w:rsidTr="006C58A6">
        <w:tc>
          <w:tcPr>
            <w:tcW w:w="445" w:type="dxa"/>
          </w:tcPr>
          <w:p w14:paraId="45823B8C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30333DC8" w14:textId="7916BE75" w:rsidR="006C58A6" w:rsidRPr="006C58A6" w:rsidRDefault="006C58A6" w:rsidP="006C58A6">
            <w:pPr>
              <w:pStyle w:val="ListParagraph"/>
              <w:numPr>
                <w:ilvl w:val="0"/>
                <w:numId w:val="7"/>
              </w:num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Name </w:t>
            </w:r>
          </w:p>
        </w:tc>
        <w:tc>
          <w:tcPr>
            <w:tcW w:w="1935" w:type="dxa"/>
          </w:tcPr>
          <w:p w14:paraId="38D5E5EB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Address </w:t>
            </w:r>
          </w:p>
        </w:tc>
        <w:tc>
          <w:tcPr>
            <w:tcW w:w="1575" w:type="dxa"/>
            <w:gridSpan w:val="2"/>
          </w:tcPr>
          <w:p w14:paraId="00E22E0F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Telephone </w:t>
            </w:r>
          </w:p>
        </w:tc>
        <w:tc>
          <w:tcPr>
            <w:tcW w:w="2049" w:type="dxa"/>
          </w:tcPr>
          <w:p w14:paraId="000DA615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C58A6">
              <w:rPr>
                <w:rFonts w:ascii="Times New Roman" w:hAnsi="Times New Roman" w:cs="Times New Roman"/>
                <w:sz w:val="20"/>
                <w:szCs w:val="20"/>
              </w:rPr>
              <w:t xml:space="preserve">Email </w:t>
            </w:r>
          </w:p>
          <w:p w14:paraId="26A922B0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A47B9C" w14:textId="77777777" w:rsidR="006C58A6" w:rsidRPr="006C58A6" w:rsidRDefault="006C58A6" w:rsidP="00900CAD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0701" w:rsidRPr="001C0701" w14:paraId="3D64656E" w14:textId="77777777" w:rsidTr="00A14FD1">
        <w:tc>
          <w:tcPr>
            <w:tcW w:w="445" w:type="dxa"/>
          </w:tcPr>
          <w:p w14:paraId="432929FD" w14:textId="42EACD23" w:rsidR="00A14FD1" w:rsidRPr="001C0701" w:rsidRDefault="00A14FD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9069" w:type="dxa"/>
            <w:gridSpan w:val="5"/>
          </w:tcPr>
          <w:p w14:paraId="5352EE53" w14:textId="21162079" w:rsid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ave you previously held a </w:t>
            </w:r>
            <w:r w:rsidR="00A14FD1" w:rsidRPr="001C0701">
              <w:rPr>
                <w:rFonts w:ascii="Times New Roman" w:hAnsi="Times New Roman" w:cs="Times New Roman"/>
                <w:sz w:val="20"/>
                <w:szCs w:val="20"/>
              </w:rPr>
              <w:t xml:space="preserve">postgraduate </w:t>
            </w:r>
            <w:r w:rsidR="0026789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r w:rsidR="00A14FD1" w:rsidRPr="001C0701">
              <w:rPr>
                <w:rFonts w:ascii="Times New Roman" w:hAnsi="Times New Roman" w:cs="Times New Roman"/>
                <w:sz w:val="20"/>
                <w:szCs w:val="20"/>
              </w:rPr>
              <w:t>? If yes provide the following details</w:t>
            </w:r>
          </w:p>
          <w:p w14:paraId="1D3CB7D0" w14:textId="1DBF6A04" w:rsidR="00A14FD1" w:rsidRPr="001C0701" w:rsidRDefault="00A14FD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1C0701" w:rsidRPr="001C0701" w14:paraId="4847AEBE" w14:textId="77777777" w:rsidTr="001C0701">
        <w:tc>
          <w:tcPr>
            <w:tcW w:w="445" w:type="dxa"/>
          </w:tcPr>
          <w:p w14:paraId="04C618BB" w14:textId="77777777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6B700BED" w14:textId="730952A2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26789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 xml:space="preserve"> &amp; sponsor </w:t>
            </w:r>
          </w:p>
          <w:p w14:paraId="3EAF7A07" w14:textId="2F8DBBF2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59" w:type="dxa"/>
            <w:gridSpan w:val="4"/>
          </w:tcPr>
          <w:p w14:paraId="6CE92BF1" w14:textId="77777777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6789F" w:rsidRPr="001C0701" w14:paraId="3096AB2C" w14:textId="77777777" w:rsidTr="001C0701">
        <w:tc>
          <w:tcPr>
            <w:tcW w:w="445" w:type="dxa"/>
          </w:tcPr>
          <w:p w14:paraId="36C3893F" w14:textId="77777777" w:rsidR="0026789F" w:rsidRPr="001C0701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0674FE6C" w14:textId="3B5A8AA0" w:rsidR="0026789F" w:rsidRPr="001C0701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stitution</w:t>
            </w:r>
          </w:p>
        </w:tc>
        <w:tc>
          <w:tcPr>
            <w:tcW w:w="5559" w:type="dxa"/>
            <w:gridSpan w:val="4"/>
          </w:tcPr>
          <w:p w14:paraId="53E318AC" w14:textId="77777777" w:rsidR="0026789F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51221E" w14:textId="1B84E21C" w:rsidR="0026789F" w:rsidRPr="001C0701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C0701" w:rsidRPr="001C0701" w14:paraId="187265F5" w14:textId="77777777" w:rsidTr="001C0701">
        <w:tc>
          <w:tcPr>
            <w:tcW w:w="445" w:type="dxa"/>
          </w:tcPr>
          <w:p w14:paraId="35340747" w14:textId="77777777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0" w:type="dxa"/>
          </w:tcPr>
          <w:p w14:paraId="2807FF1E" w14:textId="5B6D273E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>Duration of award</w:t>
            </w:r>
          </w:p>
        </w:tc>
        <w:tc>
          <w:tcPr>
            <w:tcW w:w="1980" w:type="dxa"/>
            <w:gridSpan w:val="2"/>
          </w:tcPr>
          <w:p w14:paraId="755AE7B8" w14:textId="77777777" w:rsidR="001C0701" w:rsidRP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 xml:space="preserve">Start: </w:t>
            </w:r>
          </w:p>
        </w:tc>
        <w:tc>
          <w:tcPr>
            <w:tcW w:w="3579" w:type="dxa"/>
            <w:gridSpan w:val="2"/>
          </w:tcPr>
          <w:p w14:paraId="7B05930B" w14:textId="77777777" w:rsidR="001C0701" w:rsidRDefault="001C0701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C0701">
              <w:rPr>
                <w:rFonts w:ascii="Times New Roman" w:hAnsi="Times New Roman" w:cs="Times New Roman"/>
                <w:sz w:val="20"/>
                <w:szCs w:val="20"/>
              </w:rPr>
              <w:t>End:</w:t>
            </w:r>
          </w:p>
          <w:p w14:paraId="55D2F0F2" w14:textId="187FD470" w:rsidR="0026789F" w:rsidRPr="001C0701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EE3C870" w14:textId="77777777" w:rsidR="00A14FD1" w:rsidRDefault="00A14FD1" w:rsidP="0061405C">
      <w:pPr>
        <w:tabs>
          <w:tab w:val="left" w:pos="8490"/>
        </w:tabs>
        <w:jc w:val="both"/>
        <w:rPr>
          <w:rFonts w:ascii="Times New Roman" w:hAnsi="Times New Roman" w:cs="Times New Roman"/>
          <w:b/>
          <w:bCs/>
          <w:color w:val="215868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"/>
        <w:gridCol w:w="5469"/>
        <w:gridCol w:w="3579"/>
      </w:tblGrid>
      <w:tr w:rsidR="00C8315A" w:rsidRPr="00C8315A" w14:paraId="727E00B8" w14:textId="77777777" w:rsidTr="0026789F">
        <w:tc>
          <w:tcPr>
            <w:tcW w:w="9514" w:type="dxa"/>
            <w:gridSpan w:val="3"/>
          </w:tcPr>
          <w:p w14:paraId="141B32F1" w14:textId="2F8A46CA" w:rsidR="0026789F" w:rsidRPr="00C8315A" w:rsidRDefault="0026789F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831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CLARATION </w:t>
            </w:r>
          </w:p>
        </w:tc>
      </w:tr>
      <w:tr w:rsidR="00C8315A" w:rsidRPr="00C8315A" w14:paraId="79175408" w14:textId="77777777" w:rsidTr="00C8315A">
        <w:tc>
          <w:tcPr>
            <w:tcW w:w="466" w:type="dxa"/>
          </w:tcPr>
          <w:p w14:paraId="619A42D9" w14:textId="48904BD3" w:rsidR="00C8315A" w:rsidRP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315A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9048" w:type="dxa"/>
            <w:gridSpan w:val="2"/>
          </w:tcPr>
          <w:p w14:paraId="603231FD" w14:textId="77777777" w:rsid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315A">
              <w:rPr>
                <w:rFonts w:ascii="Times New Roman" w:hAnsi="Times New Roman" w:cs="Times New Roman"/>
                <w:sz w:val="20"/>
                <w:szCs w:val="20"/>
              </w:rPr>
              <w:t>I hereby declare that the information provided in this application form is true and correct to the best of my knowledge and belief.</w:t>
            </w:r>
          </w:p>
          <w:p w14:paraId="7603566C" w14:textId="243D56A8" w:rsidR="0022796A" w:rsidRPr="00C8315A" w:rsidRDefault="0022796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315A" w:rsidRPr="00C8315A" w14:paraId="11275626" w14:textId="77777777" w:rsidTr="00C8315A">
        <w:tc>
          <w:tcPr>
            <w:tcW w:w="5935" w:type="dxa"/>
            <w:gridSpan w:val="2"/>
          </w:tcPr>
          <w:p w14:paraId="101FC828" w14:textId="60078E7A" w:rsidR="00C8315A" w:rsidRP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315A">
              <w:rPr>
                <w:rFonts w:ascii="Times New Roman" w:hAnsi="Times New Roman" w:cs="Times New Roman"/>
                <w:sz w:val="20"/>
                <w:szCs w:val="20"/>
              </w:rPr>
              <w:t xml:space="preserve">Candidate signature: </w:t>
            </w:r>
          </w:p>
        </w:tc>
        <w:tc>
          <w:tcPr>
            <w:tcW w:w="3579" w:type="dxa"/>
          </w:tcPr>
          <w:p w14:paraId="3D435CB3" w14:textId="77777777" w:rsidR="00C8315A" w:rsidRP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8315A">
              <w:rPr>
                <w:rFonts w:ascii="Times New Roman" w:hAnsi="Times New Roman" w:cs="Times New Roman"/>
                <w:sz w:val="20"/>
                <w:szCs w:val="20"/>
              </w:rPr>
              <w:t xml:space="preserve">Date: </w:t>
            </w:r>
          </w:p>
          <w:p w14:paraId="56BD997F" w14:textId="77777777" w:rsidR="00C8315A" w:rsidRP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4E6938" w14:textId="5C4824EE" w:rsidR="00C8315A" w:rsidRPr="00C8315A" w:rsidRDefault="00C8315A" w:rsidP="0061405C">
            <w:pPr>
              <w:tabs>
                <w:tab w:val="left" w:pos="849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70E5178" w14:textId="1B582E81" w:rsidR="00C8315A" w:rsidRDefault="00C8315A" w:rsidP="0061405C">
      <w:pPr>
        <w:tabs>
          <w:tab w:val="left" w:pos="8490"/>
        </w:tabs>
        <w:jc w:val="both"/>
        <w:rPr>
          <w:rFonts w:ascii="Times New Roman" w:hAnsi="Times New Roman" w:cs="Times New Roman"/>
          <w:b/>
          <w:bCs/>
          <w:color w:val="215868"/>
          <w:sz w:val="20"/>
          <w:szCs w:val="20"/>
        </w:rPr>
      </w:pPr>
    </w:p>
    <w:p w14:paraId="20FCD066" w14:textId="072A4BC1" w:rsidR="00C8315A" w:rsidRPr="00CB2AF4" w:rsidRDefault="00C8315A" w:rsidP="0061405C">
      <w:pPr>
        <w:tabs>
          <w:tab w:val="left" w:pos="8490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CB2AF4">
        <w:rPr>
          <w:rFonts w:ascii="Times New Roman" w:hAnsi="Times New Roman" w:cs="Times New Roman"/>
          <w:sz w:val="20"/>
          <w:szCs w:val="20"/>
        </w:rPr>
        <w:t>Please send the application</w:t>
      </w:r>
      <w:r w:rsidR="00CB2AF4" w:rsidRPr="00CB2AF4">
        <w:rPr>
          <w:rFonts w:ascii="Times New Roman" w:hAnsi="Times New Roman" w:cs="Times New Roman"/>
          <w:sz w:val="20"/>
          <w:szCs w:val="20"/>
        </w:rPr>
        <w:t xml:space="preserve"> by the due date</w:t>
      </w:r>
      <w:r w:rsidRPr="00CB2AF4">
        <w:rPr>
          <w:rFonts w:ascii="Times New Roman" w:hAnsi="Times New Roman" w:cs="Times New Roman"/>
          <w:sz w:val="20"/>
          <w:szCs w:val="20"/>
        </w:rPr>
        <w:t xml:space="preserve"> to the email stated in the scholarship call for applications</w:t>
      </w:r>
      <w:r w:rsidR="00CB2AF4" w:rsidRPr="00CB2AF4">
        <w:rPr>
          <w:rFonts w:ascii="Times New Roman" w:hAnsi="Times New Roman" w:cs="Times New Roman"/>
          <w:sz w:val="20"/>
          <w:szCs w:val="20"/>
        </w:rPr>
        <w:t>.</w:t>
      </w:r>
      <w:r w:rsidR="00786531">
        <w:rPr>
          <w:rFonts w:ascii="Times New Roman" w:hAnsi="Times New Roman" w:cs="Times New Roman"/>
          <w:sz w:val="20"/>
          <w:szCs w:val="20"/>
        </w:rPr>
        <w:t xml:space="preserve"> Incomplete application will not be considered. </w:t>
      </w:r>
    </w:p>
    <w:p w14:paraId="5D529D64" w14:textId="769A00E2" w:rsidR="0026789F" w:rsidRDefault="0026789F" w:rsidP="0061405C">
      <w:pPr>
        <w:tabs>
          <w:tab w:val="left" w:pos="8490"/>
        </w:tabs>
        <w:jc w:val="both"/>
        <w:rPr>
          <w:rFonts w:ascii="Times New Roman" w:hAnsi="Times New Roman" w:cs="Times New Roman"/>
          <w:b/>
          <w:bCs/>
          <w:color w:val="215868"/>
          <w:sz w:val="20"/>
          <w:szCs w:val="20"/>
        </w:rPr>
      </w:pPr>
    </w:p>
    <w:p w14:paraId="29F4D57B" w14:textId="77777777" w:rsidR="00264812" w:rsidRPr="001E5191" w:rsidRDefault="00264812" w:rsidP="00EC649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EDEB4A" w14:textId="77777777" w:rsidR="00EC6492" w:rsidRDefault="00EC6492" w:rsidP="00EC6492">
      <w:pPr>
        <w:spacing w:after="80" w:line="240" w:lineRule="auto"/>
        <w:jc w:val="both"/>
        <w:rPr>
          <w:rFonts w:asciiTheme="majorHAnsi" w:hAnsiTheme="majorHAnsi"/>
          <w:sz w:val="24"/>
          <w:szCs w:val="24"/>
        </w:rPr>
      </w:pPr>
    </w:p>
    <w:p w14:paraId="46684CF3" w14:textId="7DF36BB8" w:rsidR="004E3E75" w:rsidRPr="00BB6604" w:rsidRDefault="00D307C3" w:rsidP="00EC6492">
      <w:pPr>
        <w:spacing w:after="80" w:line="240" w:lineRule="auto"/>
        <w:jc w:val="both"/>
        <w:rPr>
          <w:rFonts w:asciiTheme="majorHAnsi" w:hAnsiTheme="majorHAnsi"/>
          <w:sz w:val="24"/>
          <w:szCs w:val="24"/>
        </w:rPr>
      </w:pPr>
      <w:r w:rsidRPr="00BB6604">
        <w:rPr>
          <w:rFonts w:asciiTheme="majorHAnsi" w:hAnsiTheme="majorHAnsi"/>
          <w:sz w:val="24"/>
          <w:szCs w:val="24"/>
        </w:rPr>
        <w:t xml:space="preserve">                                                                                                     </w:t>
      </w:r>
    </w:p>
    <w:sectPr w:rsidR="004E3E75" w:rsidRPr="00BB6604" w:rsidSect="00EC6492">
      <w:headerReference w:type="default" r:id="rId8"/>
      <w:footerReference w:type="default" r:id="rId9"/>
      <w:pgSz w:w="12240" w:h="15840"/>
      <w:pgMar w:top="1440" w:right="1440" w:bottom="81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B8BC3" w14:textId="77777777" w:rsidR="00E67507" w:rsidRDefault="00E67507" w:rsidP="00203B18">
      <w:pPr>
        <w:spacing w:after="0" w:line="240" w:lineRule="auto"/>
      </w:pPr>
      <w:r>
        <w:separator/>
      </w:r>
    </w:p>
  </w:endnote>
  <w:endnote w:type="continuationSeparator" w:id="0">
    <w:p w14:paraId="5E8253B1" w14:textId="77777777" w:rsidR="00E67507" w:rsidRDefault="00E67507" w:rsidP="00203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3896113"/>
      <w:docPartObj>
        <w:docPartGallery w:val="Page Numbers (Bottom of Page)"/>
        <w:docPartUnique/>
      </w:docPartObj>
    </w:sdtPr>
    <w:sdtEndPr/>
    <w:sdtContent>
      <w:p w14:paraId="09DDA6D2" w14:textId="6B204CBB" w:rsidR="00FB15E3" w:rsidRDefault="00FB15E3" w:rsidP="00FB15E3">
        <w:pPr>
          <w:pStyle w:val="Footer"/>
        </w:pPr>
      </w:p>
      <w:p w14:paraId="512C8D74" w14:textId="77777777" w:rsidR="00FB15E3" w:rsidRDefault="00FB15E3" w:rsidP="00FB15E3">
        <w:pPr>
          <w:pStyle w:val="Footer"/>
        </w:pPr>
      </w:p>
      <w:p w14:paraId="472197D5" w14:textId="77777777" w:rsidR="00FB15E3" w:rsidRDefault="00FB15E3" w:rsidP="00FB15E3">
        <w:pPr>
          <w:pStyle w:val="Footer"/>
        </w:pPr>
      </w:p>
      <w:p w14:paraId="5AA797A4" w14:textId="6FF16404" w:rsidR="00FB15E3" w:rsidRDefault="00FB15E3" w:rsidP="00FB15E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7C6F" w:rsidRPr="000B7C6F">
          <w:rPr>
            <w:noProof/>
            <w:lang w:val="nb-NO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B5BAD" w14:textId="77777777" w:rsidR="00E67507" w:rsidRDefault="00E67507" w:rsidP="00203B18">
      <w:pPr>
        <w:spacing w:after="0" w:line="240" w:lineRule="auto"/>
      </w:pPr>
      <w:r>
        <w:separator/>
      </w:r>
    </w:p>
  </w:footnote>
  <w:footnote w:type="continuationSeparator" w:id="0">
    <w:p w14:paraId="3ABAA76A" w14:textId="77777777" w:rsidR="00E67507" w:rsidRDefault="00E67507" w:rsidP="00203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4BA6B" w14:textId="2C4F2F80" w:rsidR="00B8412F" w:rsidRPr="00B8412F" w:rsidRDefault="00994FB8" w:rsidP="00B8412F">
    <w:pPr>
      <w:pStyle w:val="Header"/>
      <w:jc w:val="center"/>
    </w:pPr>
    <w:r>
      <w:rPr>
        <w:noProof/>
      </w:rPr>
      <w:drawing>
        <wp:inline distT="0" distB="0" distL="0" distR="0" wp14:anchorId="28708271" wp14:editId="037E9253">
          <wp:extent cx="5629275" cy="11729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43261" cy="11758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E571A"/>
    <w:multiLevelType w:val="hybridMultilevel"/>
    <w:tmpl w:val="B43CF98A"/>
    <w:lvl w:ilvl="0" w:tplc="1C9E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C1B00"/>
    <w:multiLevelType w:val="hybridMultilevel"/>
    <w:tmpl w:val="52A61368"/>
    <w:lvl w:ilvl="0" w:tplc="2246363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B2AC0"/>
    <w:multiLevelType w:val="hybridMultilevel"/>
    <w:tmpl w:val="B43CF9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6B74C5"/>
    <w:multiLevelType w:val="hybridMultilevel"/>
    <w:tmpl w:val="65E0DB42"/>
    <w:lvl w:ilvl="0" w:tplc="1C9E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23E31"/>
    <w:multiLevelType w:val="hybridMultilevel"/>
    <w:tmpl w:val="27A2DD9C"/>
    <w:lvl w:ilvl="0" w:tplc="1C9E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DA17A8"/>
    <w:multiLevelType w:val="hybridMultilevel"/>
    <w:tmpl w:val="1D06D96A"/>
    <w:lvl w:ilvl="0" w:tplc="1C9E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1127E"/>
    <w:multiLevelType w:val="hybridMultilevel"/>
    <w:tmpl w:val="269E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52768F"/>
    <w:multiLevelType w:val="hybridMultilevel"/>
    <w:tmpl w:val="1BD2BD00"/>
    <w:lvl w:ilvl="0" w:tplc="1C9E46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NDQxMLQ0NTMxNTFR0lEKTi0uzszPAykwrAUAsPKBxywAAAA="/>
  </w:docVars>
  <w:rsids>
    <w:rsidRoot w:val="004E3E75"/>
    <w:rsid w:val="0000761B"/>
    <w:rsid w:val="00024452"/>
    <w:rsid w:val="000610DD"/>
    <w:rsid w:val="00065177"/>
    <w:rsid w:val="000A1014"/>
    <w:rsid w:val="000B7C6F"/>
    <w:rsid w:val="000F6F1C"/>
    <w:rsid w:val="001148D9"/>
    <w:rsid w:val="001518AC"/>
    <w:rsid w:val="00187530"/>
    <w:rsid w:val="001A5B5A"/>
    <w:rsid w:val="001C0701"/>
    <w:rsid w:val="001E5191"/>
    <w:rsid w:val="001F690E"/>
    <w:rsid w:val="00203B18"/>
    <w:rsid w:val="0022796A"/>
    <w:rsid w:val="002527DA"/>
    <w:rsid w:val="00264812"/>
    <w:rsid w:val="0026789F"/>
    <w:rsid w:val="002A614E"/>
    <w:rsid w:val="002C6176"/>
    <w:rsid w:val="00302DFC"/>
    <w:rsid w:val="00335B55"/>
    <w:rsid w:val="00343F6E"/>
    <w:rsid w:val="00356CFD"/>
    <w:rsid w:val="0037439E"/>
    <w:rsid w:val="003D2AED"/>
    <w:rsid w:val="003D60DF"/>
    <w:rsid w:val="003E2EA1"/>
    <w:rsid w:val="004471B2"/>
    <w:rsid w:val="00454C3C"/>
    <w:rsid w:val="004610D6"/>
    <w:rsid w:val="004825D2"/>
    <w:rsid w:val="004839F7"/>
    <w:rsid w:val="004873C8"/>
    <w:rsid w:val="004E0547"/>
    <w:rsid w:val="004E3E75"/>
    <w:rsid w:val="004F1CDE"/>
    <w:rsid w:val="00521AB7"/>
    <w:rsid w:val="00525688"/>
    <w:rsid w:val="00565A30"/>
    <w:rsid w:val="00574AAB"/>
    <w:rsid w:val="005A5B8A"/>
    <w:rsid w:val="005A71E8"/>
    <w:rsid w:val="005A7AF8"/>
    <w:rsid w:val="005B0DA4"/>
    <w:rsid w:val="0061405C"/>
    <w:rsid w:val="00653995"/>
    <w:rsid w:val="00690B3F"/>
    <w:rsid w:val="006C58A6"/>
    <w:rsid w:val="006F0A5C"/>
    <w:rsid w:val="007270A4"/>
    <w:rsid w:val="00734011"/>
    <w:rsid w:val="00735BDD"/>
    <w:rsid w:val="00767BDA"/>
    <w:rsid w:val="00777C53"/>
    <w:rsid w:val="0078512E"/>
    <w:rsid w:val="00786531"/>
    <w:rsid w:val="00787256"/>
    <w:rsid w:val="0079083E"/>
    <w:rsid w:val="00793B0B"/>
    <w:rsid w:val="007A6B3D"/>
    <w:rsid w:val="007B1A6B"/>
    <w:rsid w:val="007C475E"/>
    <w:rsid w:val="007D68F0"/>
    <w:rsid w:val="007D7D71"/>
    <w:rsid w:val="007E0FC1"/>
    <w:rsid w:val="008069D3"/>
    <w:rsid w:val="0083530E"/>
    <w:rsid w:val="00837586"/>
    <w:rsid w:val="008403A0"/>
    <w:rsid w:val="0084707B"/>
    <w:rsid w:val="0085117B"/>
    <w:rsid w:val="00882242"/>
    <w:rsid w:val="00891719"/>
    <w:rsid w:val="008B61C8"/>
    <w:rsid w:val="008E3147"/>
    <w:rsid w:val="00904C0E"/>
    <w:rsid w:val="00941F2A"/>
    <w:rsid w:val="00956C76"/>
    <w:rsid w:val="00994FB8"/>
    <w:rsid w:val="009959C3"/>
    <w:rsid w:val="009C6C5D"/>
    <w:rsid w:val="009D5CAD"/>
    <w:rsid w:val="009D70C5"/>
    <w:rsid w:val="00A010AF"/>
    <w:rsid w:val="00A01785"/>
    <w:rsid w:val="00A14FD1"/>
    <w:rsid w:val="00AD6E22"/>
    <w:rsid w:val="00B154EC"/>
    <w:rsid w:val="00B74339"/>
    <w:rsid w:val="00B8412F"/>
    <w:rsid w:val="00BB6604"/>
    <w:rsid w:val="00BD394F"/>
    <w:rsid w:val="00BF5B94"/>
    <w:rsid w:val="00C34E67"/>
    <w:rsid w:val="00C70CED"/>
    <w:rsid w:val="00C73CED"/>
    <w:rsid w:val="00C8315A"/>
    <w:rsid w:val="00C91E36"/>
    <w:rsid w:val="00CA6F90"/>
    <w:rsid w:val="00CB2AF4"/>
    <w:rsid w:val="00CC463E"/>
    <w:rsid w:val="00D168E0"/>
    <w:rsid w:val="00D20835"/>
    <w:rsid w:val="00D307C3"/>
    <w:rsid w:val="00D52A9D"/>
    <w:rsid w:val="00D73C50"/>
    <w:rsid w:val="00DF70D5"/>
    <w:rsid w:val="00E17DCA"/>
    <w:rsid w:val="00E41AA5"/>
    <w:rsid w:val="00E5670F"/>
    <w:rsid w:val="00E67507"/>
    <w:rsid w:val="00EA1FE2"/>
    <w:rsid w:val="00EB3AF9"/>
    <w:rsid w:val="00EC6492"/>
    <w:rsid w:val="00EE19AB"/>
    <w:rsid w:val="00F13D56"/>
    <w:rsid w:val="00F86B99"/>
    <w:rsid w:val="00FB15E3"/>
    <w:rsid w:val="00FE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55B2D"/>
  <w15:docId w15:val="{F132A1A9-5F49-43E7-A37D-8E49B6660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19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3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E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E75"/>
    <w:pPr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4E3E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B18"/>
  </w:style>
  <w:style w:type="paragraph" w:styleId="Footer">
    <w:name w:val="footer"/>
    <w:basedOn w:val="Normal"/>
    <w:link w:val="FooterChar"/>
    <w:uiPriority w:val="99"/>
    <w:unhideWhenUsed/>
    <w:rsid w:val="00203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B18"/>
  </w:style>
  <w:style w:type="character" w:styleId="PlaceholderText">
    <w:name w:val="Placeholder Text"/>
    <w:basedOn w:val="DefaultParagraphFont"/>
    <w:uiPriority w:val="99"/>
    <w:semiHidden/>
    <w:rsid w:val="007A6B3D"/>
    <w:rPr>
      <w:color w:val="808080"/>
    </w:rPr>
  </w:style>
  <w:style w:type="paragraph" w:styleId="Revision">
    <w:name w:val="Revision"/>
    <w:hidden/>
    <w:uiPriority w:val="99"/>
    <w:semiHidden/>
    <w:rsid w:val="00C73C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2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69B1C-F2AE-4A6C-9F0F-CE6138362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P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f_s</dc:creator>
  <cp:lastModifiedBy>Mele Katea Paea</cp:lastModifiedBy>
  <cp:revision>9</cp:revision>
  <cp:lastPrinted>2015-02-19T22:45:00Z</cp:lastPrinted>
  <dcterms:created xsi:type="dcterms:W3CDTF">2023-01-03T04:08:00Z</dcterms:created>
  <dcterms:modified xsi:type="dcterms:W3CDTF">2023-01-10T04:11:00Z</dcterms:modified>
</cp:coreProperties>
</file>